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77777777" w:rsidR="005278DD" w:rsidRPr="005749FF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South Salt Lake Valley Mosquito Abatement District</w:t>
      </w:r>
    </w:p>
    <w:p w14:paraId="4B3E7013" w14:textId="77777777" w:rsidR="00D237D7" w:rsidRPr="005749FF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7308 Airport Road, West Jordan, UT 84084</w:t>
      </w:r>
    </w:p>
    <w:p w14:paraId="355E6BCF" w14:textId="77777777" w:rsidR="00D21515" w:rsidRPr="005749FF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Board Meeting Agenda</w:t>
      </w:r>
    </w:p>
    <w:p w14:paraId="025AB50D" w14:textId="7C56E8FC" w:rsidR="00D21515" w:rsidRPr="005749FF" w:rsidRDefault="0030673E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January </w:t>
      </w:r>
      <w:r w:rsidR="00DA6799">
        <w:rPr>
          <w:rFonts w:ascii="Eras Light ITC" w:hAnsi="Eras Light ITC" w:cs="Narkisim"/>
          <w:b/>
          <w:bCs/>
          <w:sz w:val="28"/>
          <w:szCs w:val="28"/>
        </w:rPr>
        <w:t>1</w:t>
      </w:r>
      <w:r w:rsidR="009F1DF0">
        <w:rPr>
          <w:rFonts w:ascii="Eras Light ITC" w:hAnsi="Eras Light ITC" w:cs="Narkisim"/>
          <w:b/>
          <w:bCs/>
          <w:sz w:val="28"/>
          <w:szCs w:val="28"/>
        </w:rPr>
        <w:t>2</w:t>
      </w:r>
      <w:r w:rsidR="003803FF" w:rsidRPr="005749FF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3803FF" w:rsidRPr="005749FF">
        <w:rPr>
          <w:rFonts w:ascii="Eras Light ITC" w:hAnsi="Eras Light ITC" w:cs="Narkisim"/>
          <w:b/>
          <w:bCs/>
          <w:sz w:val="28"/>
          <w:szCs w:val="28"/>
        </w:rPr>
        <w:t xml:space="preserve">, </w:t>
      </w:r>
      <w:r w:rsidR="00F2284E" w:rsidRPr="005749FF">
        <w:rPr>
          <w:rFonts w:ascii="Eras Light ITC" w:hAnsi="Eras Light ITC" w:cs="Narkisim"/>
          <w:b/>
          <w:bCs/>
          <w:sz w:val="28"/>
          <w:szCs w:val="28"/>
        </w:rPr>
        <w:t>20</w:t>
      </w:r>
      <w:r w:rsidR="0095030C" w:rsidRPr="005749FF">
        <w:rPr>
          <w:rFonts w:ascii="Eras Light ITC" w:hAnsi="Eras Light ITC" w:cs="Narkisim"/>
          <w:b/>
          <w:bCs/>
          <w:sz w:val="28"/>
          <w:szCs w:val="28"/>
        </w:rPr>
        <w:t>2</w:t>
      </w:r>
      <w:r w:rsidR="002954BE">
        <w:rPr>
          <w:rFonts w:ascii="Eras Light ITC" w:hAnsi="Eras Light ITC" w:cs="Narkisim"/>
          <w:b/>
          <w:bCs/>
          <w:sz w:val="28"/>
          <w:szCs w:val="28"/>
        </w:rPr>
        <w:t>5</w:t>
      </w:r>
      <w:r w:rsidR="00D21515" w:rsidRPr="005749FF">
        <w:rPr>
          <w:rFonts w:ascii="Eras Light ITC" w:hAnsi="Eras Light ITC" w:cs="Narkisim"/>
          <w:b/>
          <w:bCs/>
          <w:sz w:val="28"/>
          <w:szCs w:val="28"/>
        </w:rPr>
        <w:t xml:space="preserve"> – 2:00pm</w:t>
      </w:r>
    </w:p>
    <w:p w14:paraId="61592CF4" w14:textId="3D8870A3" w:rsidR="005230C2" w:rsidRPr="005749FF" w:rsidRDefault="005230C2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VIA Zoom</w:t>
      </w:r>
    </w:p>
    <w:p w14:paraId="6CE066D2" w14:textId="7A6BC8D0" w:rsidR="00A06DFF" w:rsidRPr="005749FF" w:rsidRDefault="00A06DFF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5749F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5749FF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5749F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5749FF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5749F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5749F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65151D3" w14:textId="6F7FC6F5" w:rsidR="00DA6799" w:rsidRDefault="00DA6799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New Board Member-Oath of Office</w:t>
      </w:r>
      <w:r w:rsidR="009F1DF0">
        <w:rPr>
          <w:rFonts w:ascii="Eras Light ITC" w:hAnsi="Eras Light ITC" w:cs="Narkisim"/>
          <w:b/>
          <w:bCs/>
          <w:sz w:val="28"/>
          <w:szCs w:val="28"/>
        </w:rPr>
        <w:t xml:space="preserve"> (if applicable)</w:t>
      </w:r>
    </w:p>
    <w:p w14:paraId="2CB7E53E" w14:textId="77777777" w:rsidR="00DA6799" w:rsidRDefault="00DA6799" w:rsidP="00DA6799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F74DC45" w:rsidR="00650E9E" w:rsidRPr="005749F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proofErr w:type="gramStart"/>
      <w:r w:rsidRPr="005749FF">
        <w:rPr>
          <w:rFonts w:ascii="Eras Light ITC" w:hAnsi="Eras Light ITC" w:cs="Narkisim"/>
          <w:b/>
          <w:bCs/>
          <w:sz w:val="28"/>
          <w:szCs w:val="28"/>
        </w:rPr>
        <w:t>Approve</w:t>
      </w:r>
      <w:proofErr w:type="gramEnd"/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Minutes</w:t>
      </w:r>
      <w:r w:rsidR="009F1DF0">
        <w:rPr>
          <w:rFonts w:ascii="Eras Light ITC" w:hAnsi="Eras Light ITC" w:cs="Narkisim"/>
          <w:b/>
          <w:bCs/>
          <w:sz w:val="28"/>
          <w:szCs w:val="28"/>
        </w:rPr>
        <w:t xml:space="preserve"> (November and December)</w:t>
      </w:r>
    </w:p>
    <w:p w14:paraId="3C80EC16" w14:textId="066813AE" w:rsidR="00650E9E" w:rsidRPr="005749FF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7A6881D2" w14:textId="53CC37E3" w:rsidR="00284C08" w:rsidRPr="005749FF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</w:t>
      </w:r>
    </w:p>
    <w:p w14:paraId="68BE14D3" w14:textId="480E8432" w:rsidR="000C65D5" w:rsidRPr="005749FF" w:rsidRDefault="00A85B6A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Election</w:t>
      </w:r>
      <w:r w:rsidR="00DE08B6" w:rsidRPr="005749FF">
        <w:rPr>
          <w:rFonts w:ascii="Eras Light ITC" w:hAnsi="Eras Light ITC" w:cs="Narkisim"/>
          <w:b/>
          <w:bCs/>
          <w:sz w:val="28"/>
          <w:szCs w:val="28"/>
        </w:rPr>
        <w:t xml:space="preserve"> of Officers for 202</w:t>
      </w:r>
      <w:r w:rsidR="009F1DF0">
        <w:rPr>
          <w:rFonts w:ascii="Eras Light ITC" w:hAnsi="Eras Light ITC" w:cs="Narkisim"/>
          <w:b/>
          <w:bCs/>
          <w:sz w:val="28"/>
          <w:szCs w:val="28"/>
        </w:rPr>
        <w:t>6</w:t>
      </w:r>
    </w:p>
    <w:p w14:paraId="24437391" w14:textId="2D565CAD" w:rsidR="002263DF" w:rsidRPr="005749FF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</w:t>
      </w:r>
      <w:r w:rsidR="00EF015F"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b. Action</w:t>
      </w: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</w:t>
      </w:r>
      <w:r w:rsidR="00D25283"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</w:t>
      </w:r>
    </w:p>
    <w:p w14:paraId="572A47D4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0DDA81C6" w14:textId="0FD69EC4" w:rsidR="009F1DF0" w:rsidRDefault="009F1DF0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Board Meeting Schedule 2026</w:t>
      </w:r>
    </w:p>
    <w:p w14:paraId="689CA94F" w14:textId="77777777" w:rsidR="009F1DF0" w:rsidRDefault="009F1DF0" w:rsidP="009F1DF0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09D2C22C" w14:textId="799CC264" w:rsidR="00EF5494" w:rsidRPr="005749FF" w:rsidRDefault="00314C9E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202</w:t>
      </w:r>
      <w:r w:rsidR="009F1DF0">
        <w:rPr>
          <w:rFonts w:ascii="Eras Light ITC" w:hAnsi="Eras Light ITC" w:cs="Narkisim"/>
          <w:b/>
          <w:bCs/>
          <w:sz w:val="28"/>
          <w:szCs w:val="28"/>
        </w:rPr>
        <w:t>5</w:t>
      </w: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Fourth Quarter Financial </w:t>
      </w:r>
      <w:r w:rsidR="00102EA8" w:rsidRPr="005749FF">
        <w:rPr>
          <w:rFonts w:ascii="Eras Light ITC" w:hAnsi="Eras Light ITC" w:cs="Narkisim"/>
          <w:b/>
          <w:bCs/>
          <w:sz w:val="28"/>
          <w:szCs w:val="28"/>
        </w:rPr>
        <w:t>Review</w:t>
      </w:r>
    </w:p>
    <w:p w14:paraId="620FD3F9" w14:textId="4B2F4DB1" w:rsidR="008156FA" w:rsidRPr="005749FF" w:rsidRDefault="008156FA" w:rsidP="008156FA">
      <w:pPr>
        <w:pStyle w:val="ListParagraph"/>
        <w:numPr>
          <w:ilvl w:val="0"/>
          <w:numId w:val="16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706ED3"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 </w:t>
      </w:r>
    </w:p>
    <w:p w14:paraId="39B551D0" w14:textId="0EB08061" w:rsidR="005230C2" w:rsidRPr="005749FF" w:rsidRDefault="005230C2" w:rsidP="00DA6799">
      <w:p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DA6799">
        <w:rPr>
          <w:rFonts w:ascii="Eras Light ITC" w:hAnsi="Eras Light ITC" w:cs="Narkisim"/>
          <w:b/>
          <w:bCs/>
          <w:sz w:val="28"/>
          <w:szCs w:val="28"/>
        </w:rPr>
        <w:tab/>
      </w:r>
    </w:p>
    <w:p w14:paraId="118D4AC7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69D85A49" w14:textId="1D8ED171" w:rsidR="00DA6799" w:rsidRDefault="00DA6799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72C418A8" w14:textId="77777777" w:rsidR="00DA6799" w:rsidRDefault="00DA6799" w:rsidP="00DA6799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47A6B70" w14:textId="18323B45" w:rsidR="00A06DFF" w:rsidRPr="005749FF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5749FF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5749FF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5749FF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861A8B" w:rsidRPr="005749FF">
        <w:rPr>
          <w:rFonts w:ascii="Eras Light ITC" w:hAnsi="Eras Light ITC" w:cs="Narkisim"/>
          <w:b/>
          <w:bCs/>
          <w:sz w:val="28"/>
          <w:szCs w:val="28"/>
        </w:rPr>
        <w:t xml:space="preserve">February </w:t>
      </w:r>
      <w:r w:rsidR="009F1DF0">
        <w:rPr>
          <w:rFonts w:ascii="Eras Light ITC" w:hAnsi="Eras Light ITC" w:cs="Narkisim"/>
          <w:b/>
          <w:bCs/>
          <w:sz w:val="28"/>
          <w:szCs w:val="28"/>
        </w:rPr>
        <w:t>9</w:t>
      </w:r>
      <w:r w:rsidR="00BE59A0" w:rsidRPr="005749FF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F049F6" w:rsidRPr="005749FF">
        <w:rPr>
          <w:rFonts w:ascii="Eras Light ITC" w:hAnsi="Eras Light ITC" w:cs="Narkisim"/>
          <w:b/>
          <w:bCs/>
          <w:sz w:val="28"/>
          <w:szCs w:val="28"/>
        </w:rPr>
        <w:t xml:space="preserve"> Meeting</w:t>
      </w:r>
    </w:p>
    <w:p w14:paraId="17789BE7" w14:textId="77777777" w:rsidR="00A06DFF" w:rsidRPr="005749F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0901BC45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5749F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5749F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B09D96B" w14:textId="77777777" w:rsidR="00650E9E" w:rsidRPr="005749F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50E9E" w:rsidRPr="005749FF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97B5F" w14:textId="77777777" w:rsidR="00566887" w:rsidRDefault="00566887" w:rsidP="00934636">
      <w:pPr>
        <w:spacing w:after="0" w:line="240" w:lineRule="auto"/>
      </w:pPr>
      <w:r>
        <w:separator/>
      </w:r>
    </w:p>
  </w:endnote>
  <w:endnote w:type="continuationSeparator" w:id="0">
    <w:p w14:paraId="74CC0087" w14:textId="77777777" w:rsidR="00566887" w:rsidRDefault="00566887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D1CD5" w14:textId="77777777" w:rsidR="00566887" w:rsidRDefault="00566887" w:rsidP="00934636">
      <w:pPr>
        <w:spacing w:after="0" w:line="240" w:lineRule="auto"/>
      </w:pPr>
      <w:r>
        <w:separator/>
      </w:r>
    </w:p>
  </w:footnote>
  <w:footnote w:type="continuationSeparator" w:id="0">
    <w:p w14:paraId="1DFE7B76" w14:textId="77777777" w:rsidR="00566887" w:rsidRDefault="00566887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8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9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3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7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8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3"/>
  </w:num>
  <w:num w:numId="2" w16cid:durableId="1482499326">
    <w:abstractNumId w:val="7"/>
  </w:num>
  <w:num w:numId="3" w16cid:durableId="2070300182">
    <w:abstractNumId w:val="14"/>
  </w:num>
  <w:num w:numId="4" w16cid:durableId="71398470">
    <w:abstractNumId w:val="17"/>
  </w:num>
  <w:num w:numId="5" w16cid:durableId="1507398936">
    <w:abstractNumId w:val="10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9"/>
  </w:num>
  <w:num w:numId="9" w16cid:durableId="263273667">
    <w:abstractNumId w:val="1"/>
  </w:num>
  <w:num w:numId="10" w16cid:durableId="1432360369">
    <w:abstractNumId w:val="16"/>
  </w:num>
  <w:num w:numId="11" w16cid:durableId="817307921">
    <w:abstractNumId w:val="18"/>
  </w:num>
  <w:num w:numId="12" w16cid:durableId="1897157075">
    <w:abstractNumId w:val="8"/>
  </w:num>
  <w:num w:numId="13" w16cid:durableId="811026432">
    <w:abstractNumId w:val="11"/>
  </w:num>
  <w:num w:numId="14" w16cid:durableId="502210296">
    <w:abstractNumId w:val="5"/>
  </w:num>
  <w:num w:numId="15" w16cid:durableId="6279806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2"/>
  </w:num>
  <w:num w:numId="19" w16cid:durableId="1687513226">
    <w:abstractNumId w:val="15"/>
  </w:num>
  <w:num w:numId="20" w16cid:durableId="10705449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bI0NDc0sDSyNDVR0lEKTi0uzszPAykwrgUAdNzRmSwAAAA="/>
  </w:docVars>
  <w:rsids>
    <w:rsidRoot w:val="00D21515"/>
    <w:rsid w:val="00006FDB"/>
    <w:rsid w:val="00026390"/>
    <w:rsid w:val="000278F4"/>
    <w:rsid w:val="000304CA"/>
    <w:rsid w:val="0005371D"/>
    <w:rsid w:val="00070BB3"/>
    <w:rsid w:val="0008109D"/>
    <w:rsid w:val="00082DDE"/>
    <w:rsid w:val="000942C2"/>
    <w:rsid w:val="000A1B65"/>
    <w:rsid w:val="000A6A3F"/>
    <w:rsid w:val="000A7270"/>
    <w:rsid w:val="000C6280"/>
    <w:rsid w:val="000C65D5"/>
    <w:rsid w:val="000D0EEF"/>
    <w:rsid w:val="000D1423"/>
    <w:rsid w:val="000D42DA"/>
    <w:rsid w:val="000E12DB"/>
    <w:rsid w:val="000E290E"/>
    <w:rsid w:val="00102EA8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625A8"/>
    <w:rsid w:val="00262922"/>
    <w:rsid w:val="00284C08"/>
    <w:rsid w:val="002954BE"/>
    <w:rsid w:val="002A1C6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9510E"/>
    <w:rsid w:val="003A02F9"/>
    <w:rsid w:val="003A0350"/>
    <w:rsid w:val="003C35AA"/>
    <w:rsid w:val="003C3961"/>
    <w:rsid w:val="003D6D82"/>
    <w:rsid w:val="003E747B"/>
    <w:rsid w:val="003F21B6"/>
    <w:rsid w:val="003F2A08"/>
    <w:rsid w:val="00404FB2"/>
    <w:rsid w:val="00411EE0"/>
    <w:rsid w:val="00413C1C"/>
    <w:rsid w:val="004155F4"/>
    <w:rsid w:val="00423B89"/>
    <w:rsid w:val="0042450E"/>
    <w:rsid w:val="00444C48"/>
    <w:rsid w:val="0044780C"/>
    <w:rsid w:val="00475D6F"/>
    <w:rsid w:val="0047671A"/>
    <w:rsid w:val="0048205C"/>
    <w:rsid w:val="004821E4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0C2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887"/>
    <w:rsid w:val="00566AE8"/>
    <w:rsid w:val="005749FF"/>
    <w:rsid w:val="00580DF9"/>
    <w:rsid w:val="00581504"/>
    <w:rsid w:val="00583B05"/>
    <w:rsid w:val="00586B4E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40D4"/>
    <w:rsid w:val="00641272"/>
    <w:rsid w:val="00644F7A"/>
    <w:rsid w:val="00650E9E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F5E81"/>
    <w:rsid w:val="00802D53"/>
    <w:rsid w:val="008156FA"/>
    <w:rsid w:val="008313F3"/>
    <w:rsid w:val="008332CA"/>
    <w:rsid w:val="0083385E"/>
    <w:rsid w:val="00840A46"/>
    <w:rsid w:val="00856B74"/>
    <w:rsid w:val="00856CD9"/>
    <w:rsid w:val="008610CD"/>
    <w:rsid w:val="00861A8B"/>
    <w:rsid w:val="008732D6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91ADF"/>
    <w:rsid w:val="009A30EC"/>
    <w:rsid w:val="009D12B6"/>
    <w:rsid w:val="009D7CE0"/>
    <w:rsid w:val="009F1DF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93834"/>
    <w:rsid w:val="00C9501C"/>
    <w:rsid w:val="00C9644E"/>
    <w:rsid w:val="00CB1BF8"/>
    <w:rsid w:val="00CB2C1A"/>
    <w:rsid w:val="00CC06EA"/>
    <w:rsid w:val="00CC4A5C"/>
    <w:rsid w:val="00CD360C"/>
    <w:rsid w:val="00CD4D8C"/>
    <w:rsid w:val="00CE2B6D"/>
    <w:rsid w:val="00CF485F"/>
    <w:rsid w:val="00CF68D0"/>
    <w:rsid w:val="00D0037C"/>
    <w:rsid w:val="00D02259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09AC"/>
    <w:rsid w:val="00D35621"/>
    <w:rsid w:val="00D91BBF"/>
    <w:rsid w:val="00DA6799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F662E"/>
    <w:rsid w:val="00E0647D"/>
    <w:rsid w:val="00E27585"/>
    <w:rsid w:val="00E63038"/>
    <w:rsid w:val="00E802E8"/>
    <w:rsid w:val="00E829BC"/>
    <w:rsid w:val="00E9184A"/>
    <w:rsid w:val="00EA4352"/>
    <w:rsid w:val="00EB5369"/>
    <w:rsid w:val="00ED5F9D"/>
    <w:rsid w:val="00EF015F"/>
    <w:rsid w:val="00EF2909"/>
    <w:rsid w:val="00EF5494"/>
    <w:rsid w:val="00F03522"/>
    <w:rsid w:val="00F049F6"/>
    <w:rsid w:val="00F068DD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807AF"/>
    <w:rsid w:val="00F81372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696</Characters>
  <Application>Microsoft Office Word</Application>
  <DocSecurity>0</DocSecurity>
  <Lines>4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18-01-02T21:05:00Z</cp:lastPrinted>
  <dcterms:created xsi:type="dcterms:W3CDTF">2026-01-08T14:49:00Z</dcterms:created>
  <dcterms:modified xsi:type="dcterms:W3CDTF">2026-01-08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edfe50500de646ea566c375f6e2c9d80950f38b846ff2deca88f80c3c0708</vt:lpwstr>
  </property>
</Properties>
</file>